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3504" w:rsidRPr="00306B26" w:rsidRDefault="00420CF5" w:rsidP="00913504">
      <w:r>
        <w:t>S1</w:t>
      </w:r>
      <w:r w:rsidR="00913504">
        <w:t xml:space="preserve"> </w:t>
      </w:r>
      <w:r>
        <w:t>Fig</w:t>
      </w:r>
      <w:r w:rsidR="00913504" w:rsidRPr="00306B26">
        <w:t xml:space="preserve">. Sample </w:t>
      </w:r>
      <w:r w:rsidR="00913504" w:rsidRPr="00306B26">
        <w:rPr>
          <w:noProof/>
        </w:rPr>
        <w:t>flowchart</w:t>
      </w:r>
    </w:p>
    <w:p w:rsidR="00913504" w:rsidRPr="00306B26" w:rsidRDefault="00913504" w:rsidP="00913504">
      <w:pPr>
        <w:jc w:val="center"/>
      </w:pPr>
      <w:r w:rsidRPr="00306B26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3691FBE" wp14:editId="42F381A2">
                <wp:simplePos x="0" y="0"/>
                <wp:positionH relativeFrom="page">
                  <wp:posOffset>5981701</wp:posOffset>
                </wp:positionH>
                <wp:positionV relativeFrom="paragraph">
                  <wp:posOffset>5764530</wp:posOffset>
                </wp:positionV>
                <wp:extent cx="1504950" cy="638175"/>
                <wp:effectExtent l="0" t="0" r="19050" b="285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4950" cy="638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13504" w:rsidRDefault="00913504" w:rsidP="00913504">
                            <w:pPr>
                              <w:jc w:val="center"/>
                            </w:pPr>
                            <w:r>
                              <w:t>Excluded: 401 missing values for number of teeth</w:t>
                            </w:r>
                          </w:p>
                          <w:p w:rsidR="00913504" w:rsidRDefault="00913504" w:rsidP="0091350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rect w14:anchorId="13691FBE" id="Rectangle 16" o:spid="_x0000_s1026" style="position:absolute;left:0;text-align:left;margin-left:471pt;margin-top:453.9pt;width:118.5pt;height:50.25pt;z-index: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" fillcolor="white [3201]" strokecolor="black [3200]" strokeweight="1pt">
                <v:textbox>
                  <w:txbxContent>
                    <w:p w:rsidR="00913504" w:rsidRDefault="00913504" w:rsidP="00913504">
                      <w:pPr>
                        <w:jc w:val="center"/>
                      </w:pPr>
                      <w:r>
                        <w:t>Excluded: 401 missing values for number of teeth</w:t>
                      </w:r>
                    </w:p>
                    <w:p w:rsidR="00913504" w:rsidRDefault="00913504" w:rsidP="00913504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Pr="00306B26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2C0F3E1" wp14:editId="0F58B1EB">
                <wp:simplePos x="0" y="0"/>
                <wp:positionH relativeFrom="margin">
                  <wp:posOffset>2752725</wp:posOffset>
                </wp:positionH>
                <wp:positionV relativeFrom="paragraph">
                  <wp:posOffset>5288280</wp:posOffset>
                </wp:positionV>
                <wp:extent cx="466725" cy="247650"/>
                <wp:effectExtent l="38100" t="0" r="9525" b="38100"/>
                <wp:wrapNone/>
                <wp:docPr id="23" name="Down Arr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" cy="2476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shapetype w14:anchorId="3040E883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23" o:spid="_x0000_s1026" type="#_x0000_t67" style="position:absolute;margin-left:216.75pt;margin-top:416.4pt;width:36.75pt;height:19.5pt;z-index:25168179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" adj="10800" fillcolor="black [3200]" strokecolor="black [1600]" strokeweight="1pt">
                <w10:wrap anchorx="margin"/>
              </v:shape>
            </w:pict>
          </mc:Fallback>
        </mc:AlternateContent>
      </w:r>
      <w:r w:rsidRPr="00306B26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8AE3A2B" wp14:editId="2EFA6D7F">
                <wp:simplePos x="0" y="0"/>
                <wp:positionH relativeFrom="column">
                  <wp:posOffset>1047433</wp:posOffset>
                </wp:positionH>
                <wp:positionV relativeFrom="paragraph">
                  <wp:posOffset>5973763</wp:posOffset>
                </wp:positionV>
                <wp:extent cx="151448" cy="381953"/>
                <wp:effectExtent l="18097" t="20003" r="0" b="38417"/>
                <wp:wrapNone/>
                <wp:docPr id="22" name="Down Arrow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51448" cy="381953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shape w14:anchorId="6474FEE9" id="Down Arrow 22" o:spid="_x0000_s1026" type="#_x0000_t67" style="position:absolute;margin-left:82.5pt;margin-top:470.4pt;width:11.95pt;height:30.1pt;rotation:90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" adj="17318" fillcolor="black [3200]" strokecolor="black [1600]" strokeweight="1pt"/>
            </w:pict>
          </mc:Fallback>
        </mc:AlternateContent>
      </w:r>
      <w:r w:rsidRPr="00306B26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8476DDD" wp14:editId="474E9120">
                <wp:simplePos x="0" y="0"/>
                <wp:positionH relativeFrom="column">
                  <wp:posOffset>4666934</wp:posOffset>
                </wp:positionH>
                <wp:positionV relativeFrom="paragraph">
                  <wp:posOffset>5926137</wp:posOffset>
                </wp:positionV>
                <wp:extent cx="170497" cy="381953"/>
                <wp:effectExtent l="8572" t="10478" r="0" b="28892"/>
                <wp:wrapNone/>
                <wp:docPr id="21" name="Down Arrow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70497" cy="381953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shape w14:anchorId="1390B17F" id="Down Arrow 21" o:spid="_x0000_s1026" type="#_x0000_t67" style="position:absolute;margin-left:367.5pt;margin-top:466.6pt;width:13.4pt;height:30.1pt;rotation:-90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" adj="16779" fillcolor="black [3200]" strokecolor="black [1600]" strokeweight="1pt"/>
            </w:pict>
          </mc:Fallback>
        </mc:AlternateContent>
      </w:r>
      <w:r w:rsidRPr="00306B26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224A4C" wp14:editId="3A891F00">
                <wp:simplePos x="0" y="0"/>
                <wp:positionH relativeFrom="margin">
                  <wp:posOffset>1608455</wp:posOffset>
                </wp:positionH>
                <wp:positionV relativeFrom="paragraph">
                  <wp:posOffset>6019800</wp:posOffset>
                </wp:positionV>
                <wp:extent cx="466725" cy="247650"/>
                <wp:effectExtent l="38100" t="0" r="9525" b="38100"/>
                <wp:wrapNone/>
                <wp:docPr id="8" name="Down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" cy="2476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shape w14:anchorId="1D742FCF" id="Down Arrow 8" o:spid="_x0000_s1026" type="#_x0000_t67" style="position:absolute;margin-left:126.65pt;margin-top:474pt;width:36.75pt;height:19.5pt;z-index:2516664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" adj="10800" fillcolor="black [3200]" strokecolor="black [1600]" strokeweight="1pt">
                <w10:wrap anchorx="margin"/>
              </v:shape>
            </w:pict>
          </mc:Fallback>
        </mc:AlternateContent>
      </w:r>
      <w:r w:rsidRPr="00306B26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977113A" wp14:editId="27DCA9D3">
                <wp:simplePos x="0" y="0"/>
                <wp:positionH relativeFrom="margin">
                  <wp:posOffset>3790950</wp:posOffset>
                </wp:positionH>
                <wp:positionV relativeFrom="paragraph">
                  <wp:posOffset>6019800</wp:posOffset>
                </wp:positionV>
                <wp:extent cx="466725" cy="247650"/>
                <wp:effectExtent l="38100" t="0" r="9525" b="38100"/>
                <wp:wrapNone/>
                <wp:docPr id="1" name="Down Arrow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" cy="2476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shape w14:anchorId="3C2B7A89" id="Down Arrow 1" o:spid="_x0000_s1026" type="#_x0000_t67" style="position:absolute;margin-left:298.5pt;margin-top:474pt;width:36.75pt;height:19.5pt;z-index:25167257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" adj="10800" fillcolor="black [3200]" strokecolor="black [1600]" strokeweight="1pt">
                <w10:wrap anchorx="margin"/>
              </v:shape>
            </w:pict>
          </mc:Fallback>
        </mc:AlternateContent>
      </w:r>
      <w:r w:rsidRPr="00306B26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76BCFA1" wp14:editId="5E09345E">
                <wp:simplePos x="0" y="0"/>
                <wp:positionH relativeFrom="margin">
                  <wp:posOffset>3514725</wp:posOffset>
                </wp:positionH>
                <wp:positionV relativeFrom="paragraph">
                  <wp:posOffset>6905625</wp:posOffset>
                </wp:positionV>
                <wp:extent cx="1552575" cy="638175"/>
                <wp:effectExtent l="0" t="0" r="28575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575" cy="638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13504" w:rsidRDefault="00913504" w:rsidP="00913504">
                            <w:pPr>
                              <w:jc w:val="center"/>
                            </w:pPr>
                            <w:proofErr w:type="spellStart"/>
                            <w:r>
                              <w:t>Analyzed</w:t>
                            </w:r>
                            <w:proofErr w:type="spellEnd"/>
                            <w:r>
                              <w:t xml:space="preserve"> sample Inadequate dentition: 4,76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rect w14:anchorId="576BCFA1" id="Rectangle 15" o:spid="_x0000_s1027" style="position:absolute;left:0;text-align:left;margin-left:276.75pt;margin-top:543.75pt;width:122.25pt;height:50.2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" fillcolor="white [3201]" strokecolor="black [3200]" strokeweight="1pt">
                <v:textbox>
                  <w:txbxContent>
                    <w:p w:rsidR="00913504" w:rsidRDefault="00913504" w:rsidP="00913504">
                      <w:pPr>
                        <w:jc w:val="center"/>
                      </w:pPr>
                      <w:proofErr w:type="spellStart"/>
                      <w:r>
                        <w:t>Analyzed</w:t>
                      </w:r>
                      <w:proofErr w:type="spellEnd"/>
                      <w:r>
                        <w:t xml:space="preserve"> sample Inadequate dentition: 4,768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306B26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22AF508" wp14:editId="6507098C">
                <wp:simplePos x="0" y="0"/>
                <wp:positionH relativeFrom="margin">
                  <wp:posOffset>932180</wp:posOffset>
                </wp:positionH>
                <wp:positionV relativeFrom="paragraph">
                  <wp:posOffset>6915150</wp:posOffset>
                </wp:positionV>
                <wp:extent cx="1552575" cy="6381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575" cy="638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13504" w:rsidRDefault="00913504" w:rsidP="00913504">
                            <w:pPr>
                              <w:jc w:val="center"/>
                            </w:pPr>
                            <w:proofErr w:type="spellStart"/>
                            <w:r>
                              <w:t>Analyzed</w:t>
                            </w:r>
                            <w:proofErr w:type="spellEnd"/>
                            <w:r>
                              <w:t xml:space="preserve"> sample Self rated oral health: 5,16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rect w14:anchorId="222AF508" id="Rectangle 4" o:spid="_x0000_s1028" style="position:absolute;left:0;text-align:left;margin-left:73.4pt;margin-top:544.5pt;width:122.25pt;height:50.2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" fillcolor="white [3201]" strokecolor="black [3200]" strokeweight="1pt">
                <v:textbox>
                  <w:txbxContent>
                    <w:p w:rsidR="00913504" w:rsidRDefault="00913504" w:rsidP="00913504">
                      <w:pPr>
                        <w:jc w:val="center"/>
                      </w:pPr>
                      <w:proofErr w:type="spellStart"/>
                      <w:r>
                        <w:t>Analyzed</w:t>
                      </w:r>
                      <w:proofErr w:type="spellEnd"/>
                      <w:r>
                        <w:t xml:space="preserve"> sample </w:t>
                      </w:r>
                      <w:proofErr w:type="spellStart"/>
                      <w:r>
                        <w:t>Self rated</w:t>
                      </w:r>
                      <w:proofErr w:type="spellEnd"/>
                      <w:r>
                        <w:t xml:space="preserve"> oral health: 5,165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306B26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A06314D" wp14:editId="3A9E30F6">
                <wp:simplePos x="0" y="0"/>
                <wp:positionH relativeFrom="margin">
                  <wp:posOffset>-809625</wp:posOffset>
                </wp:positionH>
                <wp:positionV relativeFrom="paragraph">
                  <wp:posOffset>5753100</wp:posOffset>
                </wp:positionV>
                <wp:extent cx="1552575" cy="638175"/>
                <wp:effectExtent l="0" t="0" r="28575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575" cy="638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13504" w:rsidRDefault="00913504" w:rsidP="00913504">
                            <w:pPr>
                              <w:jc w:val="center"/>
                            </w:pPr>
                            <w:r>
                              <w:t>Excluded: 4 missing values for self-rated oral health</w:t>
                            </w:r>
                          </w:p>
                          <w:p w:rsidR="00913504" w:rsidRDefault="00913504" w:rsidP="0091350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rect w14:anchorId="5A06314D" id="Rectangle 13" o:spid="_x0000_s1029" style="position:absolute;left:0;text-align:left;margin-left:-63.75pt;margin-top:453pt;width:122.25pt;height:50.2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" fillcolor="white [3201]" strokecolor="black [3200]" strokeweight="1pt">
                <v:textbox>
                  <w:txbxContent>
                    <w:p w:rsidR="00913504" w:rsidRDefault="00913504" w:rsidP="00913504">
                      <w:pPr>
                        <w:jc w:val="center"/>
                      </w:pPr>
                      <w:r>
                        <w:t>Excluded: 4 missing values for self-rated oral health</w:t>
                      </w:r>
                    </w:p>
                    <w:p w:rsidR="00913504" w:rsidRDefault="00913504" w:rsidP="00913504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306B26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1C92CF9" wp14:editId="7DCF43F7">
                <wp:simplePos x="0" y="0"/>
                <wp:positionH relativeFrom="column">
                  <wp:posOffset>-638175</wp:posOffset>
                </wp:positionH>
                <wp:positionV relativeFrom="paragraph">
                  <wp:posOffset>5401945</wp:posOffset>
                </wp:positionV>
                <wp:extent cx="6838950" cy="0"/>
                <wp:effectExtent l="0" t="0" r="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389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lgDashDot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line w14:anchorId="1F6495E6" id="Straight Connector 19" o:spid="_x0000_s1026" style="position:absolute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0.25pt,425.35pt" to="488.25pt,42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" strokecolor="black [3213]" strokeweight=".5pt">
                <v:stroke dashstyle="longDashDotDot" joinstyle="miter"/>
              </v:line>
            </w:pict>
          </mc:Fallback>
        </mc:AlternateContent>
      </w:r>
      <w:r w:rsidRPr="00306B26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36F5012" wp14:editId="305F8766">
                <wp:simplePos x="0" y="0"/>
                <wp:positionH relativeFrom="margin">
                  <wp:posOffset>2095500</wp:posOffset>
                </wp:positionH>
                <wp:positionV relativeFrom="paragraph">
                  <wp:posOffset>4495800</wp:posOffset>
                </wp:positionV>
                <wp:extent cx="1552575" cy="638175"/>
                <wp:effectExtent l="0" t="0" r="28575" b="285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575" cy="638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13504" w:rsidRDefault="00913504" w:rsidP="00913504">
                            <w:pPr>
                              <w:jc w:val="center"/>
                            </w:pPr>
                            <w:r>
                              <w:t>Dentates: 5,16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rect w14:anchorId="136F5012" id="Rectangle 17" o:spid="_x0000_s1030" style="position:absolute;left:0;text-align:left;margin-left:165pt;margin-top:354pt;width:122.25pt;height:50.2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" fillcolor="white [3201]" strokecolor="black [3200]" strokeweight="1pt">
                <v:textbox>
                  <w:txbxContent>
                    <w:p w:rsidR="00913504" w:rsidRDefault="00913504" w:rsidP="00913504">
                      <w:pPr>
                        <w:jc w:val="center"/>
                      </w:pPr>
                      <w:r>
                        <w:t>Dentates: 5,169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306B26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BDA2B1F" wp14:editId="5BB520A6">
                <wp:simplePos x="0" y="0"/>
                <wp:positionH relativeFrom="margin">
                  <wp:posOffset>4181475</wp:posOffset>
                </wp:positionH>
                <wp:positionV relativeFrom="paragraph">
                  <wp:posOffset>3743325</wp:posOffset>
                </wp:positionV>
                <wp:extent cx="1552575" cy="638175"/>
                <wp:effectExtent l="0" t="0" r="28575" b="2857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575" cy="638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13504" w:rsidRDefault="00913504" w:rsidP="00913504">
                            <w:pPr>
                              <w:jc w:val="center"/>
                            </w:pPr>
                            <w:r>
                              <w:t>Excluded: 307 edentates (non-relevant sample)</w:t>
                            </w:r>
                          </w:p>
                          <w:p w:rsidR="00913504" w:rsidRDefault="00913504" w:rsidP="00913504">
                            <w:pPr>
                              <w:jc w:val="center"/>
                            </w:pPr>
                            <w:r>
                              <w:t>))</w:t>
                            </w:r>
                          </w:p>
                          <w:p w:rsidR="00913504" w:rsidRDefault="00913504" w:rsidP="0091350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rect w14:anchorId="5BDA2B1F" id="Rectangle 20" o:spid="_x0000_s1031" style="position:absolute;left:0;text-align:left;margin-left:329.25pt;margin-top:294.75pt;width:122.25pt;height:50.2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" fillcolor="white [3201]" strokecolor="black [3200]" strokeweight="1pt">
                <v:textbox>
                  <w:txbxContent>
                    <w:p w:rsidR="00913504" w:rsidRDefault="00913504" w:rsidP="00913504">
                      <w:pPr>
                        <w:jc w:val="center"/>
                      </w:pPr>
                      <w:r>
                        <w:t>Excluded: 307 edentates (non-relevant sample)</w:t>
                      </w:r>
                    </w:p>
                    <w:p w:rsidR="00913504" w:rsidRDefault="00913504" w:rsidP="00913504">
                      <w:pPr>
                        <w:jc w:val="center"/>
                      </w:pPr>
                      <w:r>
                        <w:t>))</w:t>
                      </w:r>
                    </w:p>
                    <w:p w:rsidR="00913504" w:rsidRDefault="00913504" w:rsidP="00913504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306B26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EB258B8" wp14:editId="2B027192">
                <wp:simplePos x="0" y="0"/>
                <wp:positionH relativeFrom="column">
                  <wp:posOffset>3585844</wp:posOffset>
                </wp:positionH>
                <wp:positionV relativeFrom="paragraph">
                  <wp:posOffset>3679507</wp:posOffset>
                </wp:positionV>
                <wp:extent cx="259715" cy="766760"/>
                <wp:effectExtent l="0" t="24765" r="0" b="39370"/>
                <wp:wrapNone/>
                <wp:docPr id="24" name="Down Arrow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59715" cy="76676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shape w14:anchorId="24B9D5CA" id="Down Arrow 24" o:spid="_x0000_s1026" type="#_x0000_t67" style="position:absolute;margin-left:282.35pt;margin-top:289.7pt;width:20.45pt;height:60.35pt;rotation:-90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" adj="17942" fillcolor="black [3200]" strokecolor="black [1600]" strokeweight="1pt"/>
            </w:pict>
          </mc:Fallback>
        </mc:AlternateContent>
      </w:r>
      <w:r w:rsidRPr="00306B26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7CBC901" wp14:editId="7FEAF277">
                <wp:simplePos x="0" y="0"/>
                <wp:positionH relativeFrom="margin">
                  <wp:posOffset>2695575</wp:posOffset>
                </wp:positionH>
                <wp:positionV relativeFrom="paragraph">
                  <wp:posOffset>3943350</wp:posOffset>
                </wp:positionV>
                <wp:extent cx="466725" cy="247650"/>
                <wp:effectExtent l="38100" t="0" r="9525" b="38100"/>
                <wp:wrapNone/>
                <wp:docPr id="25" name="Down Arrow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" cy="2476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shape w14:anchorId="7B0AB38A" id="Down Arrow 25" o:spid="_x0000_s1026" type="#_x0000_t67" style="position:absolute;margin-left:212.25pt;margin-top:310.5pt;width:36.75pt;height:19.5pt;z-index:25166848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" adj="10800" fillcolor="black [3200]" strokecolor="black [1600]" strokeweight="1pt">
                <w10:wrap anchorx="margin"/>
              </v:shape>
            </w:pict>
          </mc:Fallback>
        </mc:AlternateContent>
      </w:r>
      <w:r w:rsidRPr="00306B26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364CDE4" wp14:editId="7D3B9E08">
                <wp:simplePos x="0" y="0"/>
                <wp:positionH relativeFrom="column">
                  <wp:posOffset>3614420</wp:posOffset>
                </wp:positionH>
                <wp:positionV relativeFrom="paragraph">
                  <wp:posOffset>2225675</wp:posOffset>
                </wp:positionV>
                <wp:extent cx="259715" cy="766760"/>
                <wp:effectExtent l="0" t="24765" r="0" b="39370"/>
                <wp:wrapNone/>
                <wp:docPr id="26" name="Down Arrow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59715" cy="76676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shape w14:anchorId="562EB73B" id="Down Arrow 26" o:spid="_x0000_s1026" type="#_x0000_t67" style="position:absolute;margin-left:284.6pt;margin-top:175.25pt;width:20.45pt;height:60.35pt;rotation:-90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" adj="17942" fillcolor="black [3200]" strokecolor="black [1600]" strokeweight="1pt"/>
            </w:pict>
          </mc:Fallback>
        </mc:AlternateContent>
      </w:r>
      <w:r w:rsidRPr="00306B26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32AA2FF" wp14:editId="45BC07D9">
                <wp:simplePos x="0" y="0"/>
                <wp:positionH relativeFrom="column">
                  <wp:posOffset>3589020</wp:posOffset>
                </wp:positionH>
                <wp:positionV relativeFrom="paragraph">
                  <wp:posOffset>773747</wp:posOffset>
                </wp:positionV>
                <wp:extent cx="259715" cy="766760"/>
                <wp:effectExtent l="0" t="24765" r="0" b="39370"/>
                <wp:wrapNone/>
                <wp:docPr id="27" name="Down Arrow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59715" cy="76676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shape w14:anchorId="0A382CDA" id="Down Arrow 27" o:spid="_x0000_s1026" type="#_x0000_t67" style="position:absolute;margin-left:282.6pt;margin-top:60.9pt;width:20.45pt;height:60.35pt;rotation:-90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" adj="17942" fillcolor="black [3200]" strokecolor="black [1600]" strokeweight="1pt"/>
            </w:pict>
          </mc:Fallback>
        </mc:AlternateContent>
      </w:r>
      <w:r w:rsidRPr="00306B26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985E95F" wp14:editId="0156BDAD">
                <wp:simplePos x="0" y="0"/>
                <wp:positionH relativeFrom="margin">
                  <wp:align>right</wp:align>
                </wp:positionH>
                <wp:positionV relativeFrom="paragraph">
                  <wp:posOffset>2381250</wp:posOffset>
                </wp:positionV>
                <wp:extent cx="1552575" cy="638175"/>
                <wp:effectExtent l="0" t="0" r="28575" b="2857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575" cy="638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13504" w:rsidRDefault="00913504" w:rsidP="00913504">
                            <w:pPr>
                              <w:jc w:val="center"/>
                            </w:pPr>
                            <w:r>
                              <w:t>Excluded: 83 could not be allocated to LGAs</w:t>
                            </w:r>
                          </w:p>
                          <w:p w:rsidR="00913504" w:rsidRDefault="00913504" w:rsidP="0091350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rect w14:anchorId="5985E95F" id="Rectangle 28" o:spid="_x0000_s1032" style="position:absolute;left:0;text-align:left;margin-left:71.05pt;margin-top:187.5pt;width:122.25pt;height:50.2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" fillcolor="white [3201]" strokecolor="black [3200]" strokeweight="1pt">
                <v:textbox>
                  <w:txbxContent>
                    <w:p w:rsidR="00913504" w:rsidRDefault="00913504" w:rsidP="00913504">
                      <w:pPr>
                        <w:jc w:val="center"/>
                      </w:pPr>
                      <w:r>
                        <w:t>Excluded: 83 could not be allocated to LGAs</w:t>
                      </w:r>
                    </w:p>
                    <w:p w:rsidR="00913504" w:rsidRDefault="00913504" w:rsidP="00913504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306B26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7B7595B" wp14:editId="4FEBEB26">
                <wp:simplePos x="0" y="0"/>
                <wp:positionH relativeFrom="margin">
                  <wp:align>center</wp:align>
                </wp:positionH>
                <wp:positionV relativeFrom="paragraph">
                  <wp:posOffset>3057525</wp:posOffset>
                </wp:positionV>
                <wp:extent cx="1552575" cy="638175"/>
                <wp:effectExtent l="0" t="0" r="28575" b="2857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575" cy="638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13504" w:rsidRDefault="00913504" w:rsidP="00913504">
                            <w:pPr>
                              <w:jc w:val="center"/>
                            </w:pPr>
                            <w:r>
                              <w:t>Full cases allocated to LGA: 5,47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rect w14:anchorId="77B7595B" id="Rectangle 29" o:spid="_x0000_s1033" style="position:absolute;left:0;text-align:left;margin-left:0;margin-top:240.75pt;width:122.25pt;height:50.25pt;z-index:251664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" fillcolor="white [3201]" strokecolor="black [3200]" strokeweight="1pt">
                <v:textbox>
                  <w:txbxContent>
                    <w:p w:rsidR="00913504" w:rsidRDefault="00913504" w:rsidP="00913504">
                      <w:pPr>
                        <w:jc w:val="center"/>
                      </w:pPr>
                      <w:r>
                        <w:t>Full cases allocated to LGA: 5,476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306B26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A8F62F" wp14:editId="74F939B2">
                <wp:simplePos x="0" y="0"/>
                <wp:positionH relativeFrom="column">
                  <wp:posOffset>2638425</wp:posOffset>
                </wp:positionH>
                <wp:positionV relativeFrom="paragraph">
                  <wp:posOffset>2505075</wp:posOffset>
                </wp:positionV>
                <wp:extent cx="466725" cy="247650"/>
                <wp:effectExtent l="38100" t="0" r="9525" b="38100"/>
                <wp:wrapNone/>
                <wp:docPr id="30" name="Down Arrow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" cy="2476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shape w14:anchorId="303669DA" id="Down Arrow 30" o:spid="_x0000_s1026" type="#_x0000_t67" style="position:absolute;margin-left:207.75pt;margin-top:197.25pt;width:36.75pt;height:19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" adj="10800" fillcolor="black [3200]" strokecolor="black [1600]" strokeweight="1pt"/>
            </w:pict>
          </mc:Fallback>
        </mc:AlternateContent>
      </w:r>
      <w:r w:rsidRPr="00306B26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274C97" wp14:editId="36B1F820">
                <wp:simplePos x="0" y="0"/>
                <wp:positionH relativeFrom="margin">
                  <wp:align>right</wp:align>
                </wp:positionH>
                <wp:positionV relativeFrom="paragraph">
                  <wp:posOffset>857250</wp:posOffset>
                </wp:positionV>
                <wp:extent cx="1552575" cy="638175"/>
                <wp:effectExtent l="0" t="0" r="28575" b="2857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575" cy="638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13504" w:rsidRDefault="00913504" w:rsidP="00913504">
                            <w:pPr>
                              <w:jc w:val="center"/>
                            </w:pPr>
                            <w:r>
                              <w:t>Excluded: 781 missing for household income</w:t>
                            </w:r>
                          </w:p>
                          <w:p w:rsidR="00913504" w:rsidRDefault="00913504" w:rsidP="0091350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rect w14:anchorId="18274C97" id="Rectangle 31" o:spid="_x0000_s1034" style="position:absolute;left:0;text-align:left;margin-left:71.05pt;margin-top:67.5pt;width:122.25pt;height:50.25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" fillcolor="white [3201]" strokecolor="black [3200]" strokeweight="1pt">
                <v:textbox>
                  <w:txbxContent>
                    <w:p w:rsidR="00913504" w:rsidRDefault="00913504" w:rsidP="00913504">
                      <w:pPr>
                        <w:jc w:val="center"/>
                      </w:pPr>
                      <w:r>
                        <w:t>Excluded: 781 missing for household income</w:t>
                      </w:r>
                    </w:p>
                    <w:p w:rsidR="00913504" w:rsidRDefault="00913504" w:rsidP="00913504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306B26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88B119" wp14:editId="6AFF053D">
                <wp:simplePos x="0" y="0"/>
                <wp:positionH relativeFrom="margin">
                  <wp:align>center</wp:align>
                </wp:positionH>
                <wp:positionV relativeFrom="paragraph">
                  <wp:posOffset>1552575</wp:posOffset>
                </wp:positionV>
                <wp:extent cx="1552575" cy="638175"/>
                <wp:effectExtent l="0" t="0" r="28575" b="2857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575" cy="638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13504" w:rsidRDefault="00913504" w:rsidP="00913504">
                            <w:pPr>
                              <w:jc w:val="center"/>
                            </w:pPr>
                            <w:r>
                              <w:t>Full cases with individual income: 5,55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rect w14:anchorId="6488B119" id="Rectangle 32" o:spid="_x0000_s1035" style="position:absolute;left:0;text-align:left;margin-left:0;margin-top:122.25pt;width:122.25pt;height:50.2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" fillcolor="white [3201]" strokecolor="black [3200]" strokeweight="1pt">
                <v:textbox>
                  <w:txbxContent>
                    <w:p w:rsidR="00913504" w:rsidRDefault="00913504" w:rsidP="00913504">
                      <w:pPr>
                        <w:jc w:val="center"/>
                      </w:pPr>
                      <w:r>
                        <w:t>Full cases with individual income: 5,559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306B26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78EA59" wp14:editId="3DC33578">
                <wp:simplePos x="0" y="0"/>
                <wp:positionH relativeFrom="column">
                  <wp:posOffset>2609850</wp:posOffset>
                </wp:positionH>
                <wp:positionV relativeFrom="paragraph">
                  <wp:posOffset>1028700</wp:posOffset>
                </wp:positionV>
                <wp:extent cx="466725" cy="247650"/>
                <wp:effectExtent l="38100" t="0" r="9525" b="38100"/>
                <wp:wrapNone/>
                <wp:docPr id="33" name="Down Arrow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" cy="2476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shape w14:anchorId="4F8B3E49" id="Down Arrow 33" o:spid="_x0000_s1026" type="#_x0000_t67" style="position:absolute;margin-left:205.5pt;margin-top:81pt;width:36.75pt;height:19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" adj="10800" fillcolor="black [3200]" strokecolor="black [1600]" strokeweight="1pt"/>
            </w:pict>
          </mc:Fallback>
        </mc:AlternateContent>
      </w:r>
      <w:r w:rsidRPr="00306B26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E70DF8" wp14:editId="2F0FA09C">
                <wp:simplePos x="0" y="0"/>
                <wp:positionH relativeFrom="column">
                  <wp:posOffset>2047875</wp:posOffset>
                </wp:positionH>
                <wp:positionV relativeFrom="paragraph">
                  <wp:posOffset>85724</wp:posOffset>
                </wp:positionV>
                <wp:extent cx="1552575" cy="638175"/>
                <wp:effectExtent l="0" t="0" r="28575" b="2857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575" cy="638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13504" w:rsidRDefault="00913504" w:rsidP="00913504">
                            <w:pPr>
                              <w:jc w:val="center"/>
                            </w:pPr>
                            <w:r>
                              <w:t>Interviewed: 6,34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rect w14:anchorId="04E70DF8" id="Rectangle 34" o:spid="_x0000_s1036" style="position:absolute;left:0;text-align:left;margin-left:161.25pt;margin-top:6.75pt;width:122.25pt;height:5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" fillcolor="white [3201]" strokecolor="black [3200]" strokeweight="1pt">
                <v:textbox>
                  <w:txbxContent>
                    <w:p w:rsidR="00913504" w:rsidRDefault="00913504" w:rsidP="00913504">
                      <w:pPr>
                        <w:jc w:val="center"/>
                      </w:pPr>
                      <w:r>
                        <w:t>Interviewed: 6,340</w:t>
                      </w:r>
                    </w:p>
                  </w:txbxContent>
                </v:textbox>
              </v:rect>
            </w:pict>
          </mc:Fallback>
        </mc:AlternateContent>
      </w:r>
    </w:p>
    <w:p w:rsidR="00913504" w:rsidRPr="00306B26" w:rsidRDefault="00913504" w:rsidP="00913504"/>
    <w:p w:rsidR="00913504" w:rsidRPr="00306B26" w:rsidRDefault="00913504" w:rsidP="00913504">
      <w:bookmarkStart w:id="0" w:name="_GoBack"/>
      <w:bookmarkEnd w:id="0"/>
    </w:p>
    <w:p w:rsidR="00913504" w:rsidRDefault="00913504" w:rsidP="00913504">
      <w:pPr>
        <w:rPr>
          <w:rFonts w:ascii="Arial Narrow" w:hAnsi="Arial Narrow"/>
        </w:rPr>
      </w:pPr>
    </w:p>
    <w:p w:rsidR="00913504" w:rsidRPr="001658F4" w:rsidRDefault="00913504" w:rsidP="00913504">
      <w:pPr>
        <w:rPr>
          <w:rFonts w:ascii="Arial Narrow" w:hAnsi="Arial Narrow"/>
        </w:rPr>
      </w:pPr>
    </w:p>
    <w:p w:rsidR="00913504" w:rsidRPr="001658F4" w:rsidRDefault="00913504" w:rsidP="00913504">
      <w:pPr>
        <w:rPr>
          <w:rFonts w:ascii="Arial Narrow" w:hAnsi="Arial Narrow"/>
        </w:rPr>
      </w:pPr>
    </w:p>
    <w:p w:rsidR="00913504" w:rsidRPr="001658F4" w:rsidRDefault="00913504" w:rsidP="00913504">
      <w:pPr>
        <w:rPr>
          <w:rFonts w:ascii="Arial Narrow" w:hAnsi="Arial Narrow"/>
        </w:rPr>
      </w:pPr>
    </w:p>
    <w:p w:rsidR="00913504" w:rsidRPr="001658F4" w:rsidRDefault="00913504" w:rsidP="00913504">
      <w:pPr>
        <w:rPr>
          <w:rFonts w:ascii="Arial Narrow" w:hAnsi="Arial Narrow"/>
        </w:rPr>
      </w:pPr>
    </w:p>
    <w:p w:rsidR="00913504" w:rsidRPr="001658F4" w:rsidRDefault="00913504" w:rsidP="00913504">
      <w:pPr>
        <w:rPr>
          <w:rFonts w:ascii="Arial Narrow" w:hAnsi="Arial Narrow"/>
        </w:rPr>
      </w:pPr>
    </w:p>
    <w:p w:rsidR="00913504" w:rsidRPr="001658F4" w:rsidRDefault="00913504" w:rsidP="00913504">
      <w:pPr>
        <w:rPr>
          <w:rFonts w:ascii="Arial Narrow" w:hAnsi="Arial Narrow"/>
        </w:rPr>
      </w:pPr>
    </w:p>
    <w:p w:rsidR="00913504" w:rsidRPr="001658F4" w:rsidRDefault="00913504" w:rsidP="00913504">
      <w:pPr>
        <w:rPr>
          <w:rFonts w:ascii="Arial Narrow" w:hAnsi="Arial Narrow"/>
        </w:rPr>
      </w:pPr>
    </w:p>
    <w:p w:rsidR="00913504" w:rsidRPr="001658F4" w:rsidRDefault="00913504" w:rsidP="00913504">
      <w:pPr>
        <w:rPr>
          <w:rFonts w:ascii="Arial Narrow" w:hAnsi="Arial Narrow"/>
        </w:rPr>
      </w:pPr>
    </w:p>
    <w:p w:rsidR="00913504" w:rsidRPr="001658F4" w:rsidRDefault="00913504" w:rsidP="00913504">
      <w:pPr>
        <w:rPr>
          <w:rFonts w:ascii="Arial Narrow" w:hAnsi="Arial Narrow"/>
        </w:rPr>
      </w:pPr>
    </w:p>
    <w:p w:rsidR="00913504" w:rsidRPr="001658F4" w:rsidRDefault="00913504" w:rsidP="00913504">
      <w:pPr>
        <w:rPr>
          <w:rFonts w:ascii="Arial Narrow" w:hAnsi="Arial Narrow"/>
        </w:rPr>
      </w:pPr>
    </w:p>
    <w:p w:rsidR="00913504" w:rsidRPr="001658F4" w:rsidRDefault="00913504" w:rsidP="00913504">
      <w:pPr>
        <w:rPr>
          <w:rFonts w:ascii="Arial Narrow" w:hAnsi="Arial Narrow"/>
        </w:rPr>
      </w:pPr>
    </w:p>
    <w:p w:rsidR="00913504" w:rsidRPr="001658F4" w:rsidRDefault="00913504" w:rsidP="00913504">
      <w:pPr>
        <w:rPr>
          <w:rFonts w:ascii="Arial Narrow" w:hAnsi="Arial Narrow"/>
        </w:rPr>
      </w:pPr>
    </w:p>
    <w:p w:rsidR="00913504" w:rsidRPr="001658F4" w:rsidRDefault="00913504" w:rsidP="00913504">
      <w:pPr>
        <w:rPr>
          <w:rFonts w:ascii="Arial Narrow" w:hAnsi="Arial Narrow"/>
        </w:rPr>
      </w:pPr>
    </w:p>
    <w:p w:rsidR="00913504" w:rsidRPr="001658F4" w:rsidRDefault="00913504" w:rsidP="00913504">
      <w:pPr>
        <w:rPr>
          <w:rFonts w:ascii="Arial Narrow" w:hAnsi="Arial Narrow"/>
        </w:rPr>
      </w:pPr>
    </w:p>
    <w:p w:rsidR="00913504" w:rsidRPr="001658F4" w:rsidRDefault="00913504" w:rsidP="00913504">
      <w:pPr>
        <w:rPr>
          <w:rFonts w:ascii="Arial Narrow" w:hAnsi="Arial Narrow"/>
        </w:rPr>
      </w:pPr>
    </w:p>
    <w:p w:rsidR="00913504" w:rsidRPr="001658F4" w:rsidRDefault="00913504" w:rsidP="00913504">
      <w:pPr>
        <w:rPr>
          <w:rFonts w:ascii="Arial Narrow" w:hAnsi="Arial Narrow"/>
        </w:rPr>
      </w:pPr>
    </w:p>
    <w:p w:rsidR="00913504" w:rsidRPr="001658F4" w:rsidRDefault="00913504" w:rsidP="00913504">
      <w:pPr>
        <w:rPr>
          <w:rFonts w:ascii="Arial Narrow" w:hAnsi="Arial Narrow"/>
        </w:rPr>
      </w:pPr>
    </w:p>
    <w:p w:rsidR="00913504" w:rsidRPr="001658F4" w:rsidRDefault="00913504" w:rsidP="00913504">
      <w:pPr>
        <w:rPr>
          <w:rFonts w:ascii="Arial Narrow" w:hAnsi="Arial Narrow"/>
        </w:rPr>
      </w:pPr>
    </w:p>
    <w:p w:rsidR="00913504" w:rsidRPr="001658F4" w:rsidRDefault="00913504" w:rsidP="00913504">
      <w:pPr>
        <w:rPr>
          <w:rFonts w:ascii="Arial Narrow" w:hAnsi="Arial Narrow"/>
        </w:rPr>
      </w:pPr>
    </w:p>
    <w:p w:rsidR="00913504" w:rsidRPr="001658F4" w:rsidRDefault="00913504" w:rsidP="00913504">
      <w:pPr>
        <w:rPr>
          <w:rFonts w:ascii="Arial Narrow" w:hAnsi="Arial Narrow"/>
        </w:rPr>
      </w:pPr>
    </w:p>
    <w:p w:rsidR="00913504" w:rsidRDefault="00913504" w:rsidP="00913504">
      <w:pPr>
        <w:rPr>
          <w:rFonts w:ascii="Arial Narrow" w:hAnsi="Arial Narrow"/>
        </w:rPr>
      </w:pPr>
    </w:p>
    <w:p w:rsidR="0006046E" w:rsidRDefault="0006046E"/>
    <w:sectPr w:rsidR="000604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MDI2NTCztDA2sDRQ0lEKTi0uzszPAykwrAUA1WoMOywAAAA="/>
  </w:docVars>
  <w:rsids>
    <w:rsidRoot w:val="00913504"/>
    <w:rsid w:val="0006046E"/>
    <w:rsid w:val="003D6432"/>
    <w:rsid w:val="00420CF5"/>
    <w:rsid w:val="005220F3"/>
    <w:rsid w:val="00913504"/>
    <w:rsid w:val="009D4EBA"/>
    <w:rsid w:val="00A46C74"/>
    <w:rsid w:val="00B00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A9366"/>
  <w15:chartTrackingRefBased/>
  <w15:docId w15:val="{9D7E229E-FE46-47A1-AA04-AED965F77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9135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ur Singh</dc:creator>
  <cp:keywords/>
  <dc:description/>
  <cp:lastModifiedBy>Ankur Singh</cp:lastModifiedBy>
  <cp:revision>2</cp:revision>
  <dcterms:created xsi:type="dcterms:W3CDTF">2018-01-10T02:10:00Z</dcterms:created>
  <dcterms:modified xsi:type="dcterms:W3CDTF">2018-01-10T02:10:00Z</dcterms:modified>
</cp:coreProperties>
</file>